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43640C22" w:rsidR="004D5C4F" w:rsidRPr="0090293B" w:rsidRDefault="00DA5A65" w:rsidP="004D5C4F">
      <w:pPr>
        <w:pStyle w:val="Heading1"/>
        <w:jc w:val="center"/>
        <w:rPr>
          <w:b/>
        </w:rPr>
      </w:pPr>
      <w:r>
        <w:rPr>
          <w:b/>
        </w:rPr>
        <w:t>March 13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624D1628" w14:textId="03F49622" w:rsidR="00794FD2" w:rsidRDefault="00794FD2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l to Action – Chief Williams</w:t>
      </w:r>
    </w:p>
    <w:p w14:paraId="59304674" w14:textId="77777777" w:rsidR="000C38D8" w:rsidRPr="000C38D8" w:rsidRDefault="000C38D8" w:rsidP="000C38D8">
      <w:pPr>
        <w:rPr>
          <w:rFonts w:ascii="Arial" w:hAnsi="Arial" w:cs="Arial"/>
          <w:sz w:val="24"/>
          <w:szCs w:val="24"/>
        </w:rPr>
      </w:pPr>
    </w:p>
    <w:p w14:paraId="039AE0C1" w14:textId="4FF6BF70" w:rsidR="009C7A48" w:rsidRDefault="00DA5A65" w:rsidP="00794FD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4FD2">
        <w:rPr>
          <w:rFonts w:ascii="Arial" w:hAnsi="Arial" w:cs="Arial"/>
          <w:sz w:val="24"/>
          <w:szCs w:val="24"/>
        </w:rPr>
        <w:t>Locker</w:t>
      </w:r>
      <w:r w:rsidR="00BD1ECB" w:rsidRPr="00794FD2">
        <w:rPr>
          <w:rFonts w:ascii="Arial" w:hAnsi="Arial" w:cs="Arial"/>
          <w:sz w:val="24"/>
          <w:szCs w:val="24"/>
        </w:rPr>
        <w:t xml:space="preserve"> Rooms in 2T – Michelle Shear</w:t>
      </w:r>
    </w:p>
    <w:p w14:paraId="502E5806" w14:textId="77777777" w:rsidR="00877B6D" w:rsidRPr="00877B6D" w:rsidRDefault="00877B6D" w:rsidP="00877B6D">
      <w:pPr>
        <w:pStyle w:val="ListParagraph"/>
        <w:rPr>
          <w:rFonts w:ascii="Arial" w:hAnsi="Arial" w:cs="Arial"/>
          <w:sz w:val="24"/>
          <w:szCs w:val="24"/>
        </w:rPr>
      </w:pPr>
    </w:p>
    <w:p w14:paraId="481B08D3" w14:textId="77777777" w:rsidR="00877B6D" w:rsidRPr="00794FD2" w:rsidRDefault="00877B6D" w:rsidP="00877B6D">
      <w:pPr>
        <w:pStyle w:val="ListParagraph"/>
        <w:rPr>
          <w:rFonts w:ascii="Arial" w:hAnsi="Arial" w:cs="Arial"/>
          <w:sz w:val="24"/>
          <w:szCs w:val="24"/>
        </w:rPr>
      </w:pPr>
    </w:p>
    <w:p w14:paraId="29A03054" w14:textId="0600E74E" w:rsidR="00BD1ECB" w:rsidRDefault="000C38D8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moke</w:t>
      </w:r>
      <w:r w:rsidR="00F51618">
        <w:rPr>
          <w:rFonts w:ascii="Arial" w:hAnsi="Arial" w:cs="Arial"/>
          <w:sz w:val="24"/>
          <w:szCs w:val="24"/>
        </w:rPr>
        <w:t xml:space="preserve"> and Tobacco Free Campus</w:t>
      </w:r>
      <w:r w:rsidR="00877B6D">
        <w:rPr>
          <w:rFonts w:ascii="Arial" w:hAnsi="Arial" w:cs="Arial"/>
          <w:sz w:val="24"/>
          <w:szCs w:val="24"/>
        </w:rPr>
        <w:t xml:space="preserve"> (includes vaping) </w:t>
      </w:r>
      <w:r w:rsidR="00E02207">
        <w:rPr>
          <w:rFonts w:ascii="Arial" w:hAnsi="Arial" w:cs="Arial"/>
          <w:sz w:val="24"/>
          <w:szCs w:val="24"/>
        </w:rPr>
        <w:t>–</w:t>
      </w:r>
      <w:r w:rsidR="00877B6D">
        <w:rPr>
          <w:rFonts w:ascii="Arial" w:hAnsi="Arial" w:cs="Arial"/>
          <w:sz w:val="24"/>
          <w:szCs w:val="24"/>
        </w:rPr>
        <w:t xml:space="preserve"> Koji</w:t>
      </w:r>
      <w:r w:rsidR="00E02207">
        <w:rPr>
          <w:rFonts w:ascii="Arial" w:hAnsi="Arial" w:cs="Arial"/>
          <w:sz w:val="24"/>
          <w:szCs w:val="24"/>
        </w:rPr>
        <w:t xml:space="preserve"> Uesugi</w:t>
      </w:r>
    </w:p>
    <w:p w14:paraId="338DA70D" w14:textId="0345074B" w:rsidR="00E02207" w:rsidRDefault="00E02207" w:rsidP="00E02207">
      <w:pPr>
        <w:rPr>
          <w:rFonts w:ascii="Arial" w:hAnsi="Arial" w:cs="Arial"/>
          <w:sz w:val="24"/>
          <w:szCs w:val="24"/>
        </w:rPr>
      </w:pPr>
    </w:p>
    <w:p w14:paraId="0A35859E" w14:textId="35BFEF33" w:rsidR="00E02207" w:rsidRPr="00E02207" w:rsidRDefault="00E02207" w:rsidP="00E0220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on Body Worn Cameras – Chief William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912495">
    <w:abstractNumId w:val="1"/>
  </w:num>
  <w:num w:numId="2" w16cid:durableId="72168338">
    <w:abstractNumId w:val="2"/>
  </w:num>
  <w:num w:numId="3" w16cid:durableId="71257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0C38D8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D5791"/>
    <w:rsid w:val="003E4305"/>
    <w:rsid w:val="00403100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794FD2"/>
    <w:rsid w:val="007B6239"/>
    <w:rsid w:val="00815BBE"/>
    <w:rsid w:val="008629AB"/>
    <w:rsid w:val="0087468D"/>
    <w:rsid w:val="00877B6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D1ECB"/>
    <w:rsid w:val="00BF5A9B"/>
    <w:rsid w:val="00D538AC"/>
    <w:rsid w:val="00DA5A65"/>
    <w:rsid w:val="00DD11C5"/>
    <w:rsid w:val="00DE159E"/>
    <w:rsid w:val="00E02207"/>
    <w:rsid w:val="00E213B0"/>
    <w:rsid w:val="00E60FD0"/>
    <w:rsid w:val="00E8387F"/>
    <w:rsid w:val="00EF6DE5"/>
    <w:rsid w:val="00EF7704"/>
    <w:rsid w:val="00F07FF8"/>
    <w:rsid w:val="00F5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0</cp:revision>
  <cp:lastPrinted>2020-03-09T20:43:00Z</cp:lastPrinted>
  <dcterms:created xsi:type="dcterms:W3CDTF">2023-03-13T16:03:00Z</dcterms:created>
  <dcterms:modified xsi:type="dcterms:W3CDTF">2023-03-15T20:19:00Z</dcterms:modified>
</cp:coreProperties>
</file>